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417"/>
        <w:gridCol w:w="1418"/>
        <w:gridCol w:w="1417"/>
        <w:gridCol w:w="1701"/>
        <w:gridCol w:w="1418"/>
        <w:gridCol w:w="849"/>
      </w:tblGrid>
      <w:tr w:rsidR="00916464" w:rsidRPr="004521C3" w14:paraId="58569376" w14:textId="77777777" w:rsidTr="00C304B0">
        <w:trPr>
          <w:trHeight w:val="41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7C3DE" w14:textId="5A540EF3" w:rsidR="00916464" w:rsidRPr="00C304B0" w:rsidRDefault="001D3405" w:rsidP="00C304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ahar</w:t>
            </w:r>
            <w:r w:rsidR="00916464"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="00916464"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20500" w14:textId="77777777" w:rsidR="00916464" w:rsidRPr="00C62C49" w:rsidRDefault="00C304B0" w:rsidP="00C304B0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S. ZERRİN </w:t>
            </w:r>
            <w:r w:rsidR="003D3FF5">
              <w:rPr>
                <w:rFonts w:ascii="Times New Roman" w:hAnsi="Times New Roman" w:cs="Times New Roman"/>
                <w:b/>
                <w:sz w:val="20"/>
                <w:szCs w:val="20"/>
              </w:rPr>
              <w:t>ERDOĞMUŞ</w:t>
            </w:r>
            <w:r w:rsidR="005D108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916464" w:rsidRPr="004521C3" w14:paraId="35C56080" w14:textId="77777777" w:rsidTr="00C304B0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3F421" w14:textId="77777777" w:rsidR="00916464" w:rsidRPr="004521C3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95CCB" w14:textId="77777777" w:rsidR="00916464" w:rsidRPr="004521C3" w:rsidRDefault="00916464" w:rsidP="00C304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9CA8A" w14:textId="77777777" w:rsidR="00916464" w:rsidRPr="004521C3" w:rsidRDefault="00916464" w:rsidP="00C304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BCE18" w14:textId="77777777" w:rsidR="00916464" w:rsidRPr="004521C3" w:rsidRDefault="00916464" w:rsidP="00C304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E773D" w14:textId="77777777" w:rsidR="00916464" w:rsidRPr="004521C3" w:rsidRDefault="00916464" w:rsidP="00C304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13733" w14:textId="77777777" w:rsidR="00916464" w:rsidRPr="004521C3" w:rsidRDefault="00916464" w:rsidP="00C304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F89C7" w14:textId="77777777" w:rsidR="00916464" w:rsidRPr="004521C3" w:rsidRDefault="00916464" w:rsidP="00C304B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916464" w:rsidRPr="004521C3" w14:paraId="7F5C5C83" w14:textId="77777777" w:rsidTr="00C304B0">
        <w:trPr>
          <w:trHeight w:val="62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3D3BB" w14:textId="77777777" w:rsidR="00916464" w:rsidRPr="00C304B0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EA6D8" w14:textId="77777777" w:rsidR="00916464" w:rsidRPr="00C304B0" w:rsidRDefault="00916464" w:rsidP="00D62C55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7454" w14:textId="77777777" w:rsidR="00916464" w:rsidRPr="00C304B0" w:rsidRDefault="00916464" w:rsidP="00D62C55">
            <w:pPr>
              <w:pStyle w:val="NoSpacing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27569" w14:textId="77777777" w:rsidR="005D1082" w:rsidRPr="00C304B0" w:rsidRDefault="003903FE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318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="00765ED9" w:rsidRPr="00C304B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0EF0E24" w14:textId="77777777" w:rsidR="005D1082" w:rsidRPr="00C304B0" w:rsidRDefault="00F9060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3903FE" w:rsidRPr="00C304B0">
              <w:rPr>
                <w:rFonts w:ascii="Times New Roman" w:hAnsi="Times New Roman" w:cs="Times New Roman"/>
                <w:sz w:val="20"/>
                <w:szCs w:val="20"/>
              </w:rPr>
              <w:t>D0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7DFE627A" w14:textId="77777777" w:rsidR="00916464" w:rsidRPr="00C304B0" w:rsidRDefault="005D1082" w:rsidP="005D108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4D5A3" w14:textId="77777777" w:rsidR="005D1082" w:rsidRPr="00C304B0" w:rsidRDefault="00F90602" w:rsidP="007561F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715496AB" w14:textId="77777777" w:rsidR="005D1082" w:rsidRPr="00C304B0" w:rsidRDefault="00F90602" w:rsidP="007561F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52510C3" w14:textId="77777777" w:rsidR="00916464" w:rsidRPr="00C304B0" w:rsidRDefault="00F90602" w:rsidP="007561F7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0DF63" w14:textId="77777777" w:rsidR="005D1082" w:rsidRPr="00C304B0" w:rsidRDefault="003903FE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318</w:t>
            </w:r>
          </w:p>
          <w:p w14:paraId="5E868492" w14:textId="77777777" w:rsidR="005D1082" w:rsidRPr="00C304B0" w:rsidRDefault="003903FE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(T)  </w:t>
            </w:r>
          </w:p>
          <w:p w14:paraId="6998CA4D" w14:textId="77777777" w:rsidR="00916464" w:rsidRPr="00C304B0" w:rsidRDefault="003903FE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D0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5D014" w14:textId="77777777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D1082" w:rsidRPr="004521C3" w14:paraId="4E63E28F" w14:textId="77777777" w:rsidTr="00C304B0">
        <w:trPr>
          <w:trHeight w:val="691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61836" w14:textId="77777777" w:rsidR="005D1082" w:rsidRPr="00C304B0" w:rsidRDefault="005D1082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B8498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A7ECE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F7889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NEUVET 318 (İ)  </w:t>
            </w:r>
          </w:p>
          <w:p w14:paraId="71EFCF1F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17E9D0AD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2C6C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4870388D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143642E1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VT-4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07A6C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NEUVET 318 (T)  </w:t>
            </w:r>
          </w:p>
          <w:p w14:paraId="0D553C0E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DAF1E" w14:textId="77777777" w:rsidR="005D1082" w:rsidRPr="004521C3" w:rsidRDefault="005D1082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D1082" w:rsidRPr="004521C3" w14:paraId="4D226873" w14:textId="77777777" w:rsidTr="00C304B0">
        <w:trPr>
          <w:trHeight w:val="587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7632C" w14:textId="77777777" w:rsidR="005D1082" w:rsidRPr="00C304B0" w:rsidRDefault="005D1082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4819F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DAD84" w14:textId="77777777" w:rsidR="005D1082" w:rsidRPr="00C304B0" w:rsidRDefault="005D1082" w:rsidP="002A70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LVS108(T)</w:t>
            </w:r>
          </w:p>
          <w:p w14:paraId="7EC68B6C" w14:textId="77777777" w:rsidR="005D1082" w:rsidRPr="00C304B0" w:rsidRDefault="005D1082" w:rsidP="002A70B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FB2B6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NEUVET </w:t>
            </w:r>
            <w:r w:rsidR="0013592F" w:rsidRPr="00C304B0">
              <w:rPr>
                <w:rFonts w:ascii="Times New Roman" w:hAnsi="Times New Roman" w:cs="Times New Roman"/>
                <w:sz w:val="20"/>
                <w:szCs w:val="20"/>
              </w:rPr>
              <w:t>304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(İ)  </w:t>
            </w:r>
          </w:p>
          <w:p w14:paraId="1DD7A8FD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757AC694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0FF59" w14:textId="77777777" w:rsidR="005D1082" w:rsidRPr="00C304B0" w:rsidRDefault="005D1082" w:rsidP="00D62C5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46F0BC3E" w14:textId="77777777" w:rsidR="005D1082" w:rsidRPr="00C304B0" w:rsidRDefault="005D1082" w:rsidP="00D62C55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(İ) </w:t>
            </w:r>
          </w:p>
          <w:p w14:paraId="1C72783C" w14:textId="77777777" w:rsidR="005D1082" w:rsidRPr="00C304B0" w:rsidRDefault="005D1082" w:rsidP="00D62C5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B5AE1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NEUVET 318</w:t>
            </w:r>
          </w:p>
          <w:p w14:paraId="0D5A55B7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(İ)  </w:t>
            </w:r>
          </w:p>
          <w:p w14:paraId="5D96F737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6D97E" w14:textId="77777777" w:rsidR="005D1082" w:rsidRPr="004521C3" w:rsidRDefault="005D1082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5D1082" w:rsidRPr="004521C3" w14:paraId="6A88CDC0" w14:textId="77777777" w:rsidTr="00C304B0">
        <w:trPr>
          <w:trHeight w:val="841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DEE07" w14:textId="77777777" w:rsidR="005D1082" w:rsidRPr="00C304B0" w:rsidRDefault="005D1082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14BBF" w14:textId="77777777" w:rsidR="005D1082" w:rsidRPr="00C304B0" w:rsidRDefault="005D1082" w:rsidP="002A70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LVS108(T)</w:t>
            </w:r>
          </w:p>
          <w:p w14:paraId="7E73C9FB" w14:textId="77777777" w:rsidR="005D1082" w:rsidRPr="00C304B0" w:rsidRDefault="005D1082" w:rsidP="002A70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89C18" w14:textId="77777777" w:rsidR="005D1082" w:rsidRPr="00C304B0" w:rsidRDefault="005D1082" w:rsidP="002A70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LVS108(T)</w:t>
            </w:r>
          </w:p>
          <w:p w14:paraId="3A290C93" w14:textId="77777777" w:rsidR="005D1082" w:rsidRPr="00C304B0" w:rsidRDefault="005D1082" w:rsidP="002A70B1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444A9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NEUVET </w:t>
            </w:r>
            <w:r w:rsidR="0013592F" w:rsidRPr="00C304B0">
              <w:rPr>
                <w:rFonts w:ascii="Times New Roman" w:hAnsi="Times New Roman" w:cs="Times New Roman"/>
                <w:sz w:val="20"/>
                <w:szCs w:val="20"/>
              </w:rPr>
              <w:t>304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(İ)  </w:t>
            </w:r>
          </w:p>
          <w:p w14:paraId="115AD865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652C5BBA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7E1E2" w14:textId="77777777" w:rsidR="005D1082" w:rsidRPr="00C304B0" w:rsidRDefault="005D1082" w:rsidP="00D62C55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1C3189D9" w14:textId="77777777" w:rsidR="005D1082" w:rsidRPr="00C304B0" w:rsidRDefault="005D1082" w:rsidP="00D62C55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(İ)</w:t>
            </w:r>
          </w:p>
          <w:p w14:paraId="33820F4B" w14:textId="77777777" w:rsidR="005D1082" w:rsidRPr="00C304B0" w:rsidRDefault="005D1082" w:rsidP="00D62C55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VT-3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17256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NEUVET 318 (İ)  </w:t>
            </w:r>
          </w:p>
          <w:p w14:paraId="29DC08A9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16CE" w14:textId="77777777" w:rsidR="005D1082" w:rsidRPr="004521C3" w:rsidRDefault="005D1082" w:rsidP="00C531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16464" w:rsidRPr="004521C3" w14:paraId="46672FC5" w14:textId="77777777" w:rsidTr="00C304B0">
        <w:trPr>
          <w:trHeight w:val="39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A34C4" w14:textId="77777777" w:rsidR="00916464" w:rsidRPr="00C304B0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6F9E7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DDD52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07AC9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375B8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E1B2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38F1" w14:textId="77777777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16464" w:rsidRPr="004521C3" w14:paraId="04038228" w14:textId="77777777" w:rsidTr="00C304B0">
        <w:trPr>
          <w:trHeight w:val="700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07792" w14:textId="77777777" w:rsidR="00916464" w:rsidRPr="00C304B0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82888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7B310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D357E" w14:textId="77777777" w:rsidR="007561F7" w:rsidRPr="00C304B0" w:rsidRDefault="00D62C55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A03F4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NEUVET 318 </w:t>
            </w:r>
          </w:p>
          <w:p w14:paraId="0A769809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(T)   </w:t>
            </w:r>
          </w:p>
          <w:p w14:paraId="02B3566F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3507868A" w14:textId="77777777" w:rsidR="00916464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12809" w14:textId="77777777" w:rsidR="005D1082" w:rsidRPr="00C304B0" w:rsidRDefault="00F90602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1929D230" w14:textId="77777777" w:rsidR="005D1082" w:rsidRPr="00C304B0" w:rsidRDefault="00F9060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4714B15" w14:textId="77777777" w:rsidR="00916464" w:rsidRPr="00C304B0" w:rsidRDefault="00F9060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D0</w:t>
            </w:r>
            <w:r w:rsidR="00442479" w:rsidRPr="00C304B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395A680E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6ABA3" w14:textId="77777777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16464" w:rsidRPr="004521C3" w14:paraId="3FE03AD9" w14:textId="77777777" w:rsidTr="00C304B0">
        <w:trPr>
          <w:trHeight w:val="809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4E843" w14:textId="77777777" w:rsidR="00916464" w:rsidRPr="00C304B0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F20DD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CA5EA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5BD94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699C1" w14:textId="77777777" w:rsidR="005D1082" w:rsidRPr="00C304B0" w:rsidRDefault="003903FE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NEUVET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318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A05436D" w14:textId="77777777" w:rsidR="005D1082" w:rsidRPr="00C304B0" w:rsidRDefault="003903FE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(T)  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6F87CEB" w14:textId="77777777" w:rsidR="00916464" w:rsidRPr="00C304B0" w:rsidRDefault="003903FE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</w:t>
            </w:r>
            <w:r w:rsidR="005D1082" w:rsidRPr="00C304B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D0</w:t>
            </w:r>
            <w:r w:rsidR="00F90602" w:rsidRPr="00C304B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35DD38C9" w14:textId="77777777" w:rsidR="005D1082" w:rsidRPr="00C304B0" w:rsidRDefault="005D1082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842C7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NEUVET 304</w:t>
            </w:r>
          </w:p>
          <w:p w14:paraId="3D8671E8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9CCB22A" w14:textId="77777777" w:rsidR="005D1082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VT-4-D04</w:t>
            </w:r>
          </w:p>
          <w:p w14:paraId="6CDBE0C7" w14:textId="77777777" w:rsidR="00916464" w:rsidRPr="00C304B0" w:rsidRDefault="005D1082" w:rsidP="005D1082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B253C" w14:textId="77777777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16464" w:rsidRPr="004521C3" w14:paraId="43DD6A1A" w14:textId="77777777" w:rsidTr="00C304B0">
        <w:trPr>
          <w:trHeight w:val="524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E7EAF" w14:textId="77777777" w:rsidR="00916464" w:rsidRPr="00C304B0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CFF9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D5979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E64E0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0D132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653B0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56FC3" w14:textId="77777777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916464" w:rsidRPr="004521C3" w14:paraId="613FE6D1" w14:textId="77777777" w:rsidTr="00C304B0">
        <w:trPr>
          <w:trHeight w:val="702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C2E41" w14:textId="77777777" w:rsidR="00916464" w:rsidRPr="00C304B0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C304B0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7400A" w14:textId="77777777" w:rsidR="00916464" w:rsidRPr="00C304B0" w:rsidRDefault="00D62C55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304B0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0A3F6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EF685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44A92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D9F6E" w14:textId="77777777" w:rsidR="00916464" w:rsidRPr="00C304B0" w:rsidRDefault="00916464" w:rsidP="00C531C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9F103" w14:textId="77777777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B86BAE3" w14:textId="77777777" w:rsidR="00916464" w:rsidRPr="004521C3" w:rsidRDefault="00916464" w:rsidP="0091646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AOS = Akademik Ofis Saati</w:t>
      </w:r>
    </w:p>
    <w:p w14:paraId="2ABC83F0" w14:textId="77777777" w:rsidR="00916464" w:rsidRDefault="00916464" w:rsidP="0091646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ÖOS = Öğrenci Ofis Saati</w:t>
      </w:r>
    </w:p>
    <w:p w14:paraId="1D1E5034" w14:textId="4161D14C" w:rsidR="00D133D3" w:rsidRDefault="00D133D3">
      <w:r>
        <w:br w:type="page"/>
      </w:r>
    </w:p>
    <w:tbl>
      <w:tblPr>
        <w:tblW w:w="993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1"/>
        <w:gridCol w:w="1418"/>
        <w:gridCol w:w="1419"/>
        <w:gridCol w:w="1560"/>
        <w:gridCol w:w="1419"/>
        <w:gridCol w:w="1418"/>
        <w:gridCol w:w="1135"/>
      </w:tblGrid>
      <w:tr w:rsidR="00D133D3" w14:paraId="6EDE214A" w14:textId="77777777" w:rsidTr="00D133D3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393A9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Bahar </w:t>
            </w:r>
          </w:p>
          <w:p w14:paraId="78D494C1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3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BB291" w14:textId="77777777" w:rsidR="00D133D3" w:rsidRDefault="00D133D3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f. Dr. Ömer M. ESENDAL Veteriner Fakültesi Mikrobiyoloji Anabilim Dalı</w:t>
            </w:r>
          </w:p>
        </w:tc>
      </w:tr>
      <w:tr w:rsidR="00D133D3" w14:paraId="46F04028" w14:textId="77777777" w:rsidTr="00D133D3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1210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1C528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56519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45A8E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2D7B2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9A6E6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49A4D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D133D3" w14:paraId="5808D0AA" w14:textId="77777777" w:rsidTr="00D133D3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A239D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4F2CA" w14:textId="77777777" w:rsidR="00D133D3" w:rsidRDefault="00D133D3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DE10" w14:textId="77777777" w:rsidR="00D133D3" w:rsidRDefault="00D133D3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DEBDE" w14:textId="77777777" w:rsidR="00D133D3" w:rsidRDefault="00D133D3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E9E9A" w14:textId="77777777" w:rsidR="00D133D3" w:rsidRDefault="00D133D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77CEC" w14:textId="77777777" w:rsidR="00D133D3" w:rsidRDefault="00D133D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030B1" w14:textId="77777777" w:rsidR="00D133D3" w:rsidRDefault="00D133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D133D3" w14:paraId="37FB5501" w14:textId="77777777" w:rsidTr="00D133D3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9E5D8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3725F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79DB9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A9BBF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İ) </w:t>
            </w:r>
          </w:p>
          <w:p w14:paraId="6DA5CA8C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846BD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319E6719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60AE4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C9A61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1586365C" w14:textId="77777777" w:rsidTr="00D133D3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8D211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FB3B0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D34C9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EF8A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208 (İ)</w:t>
            </w:r>
          </w:p>
          <w:p w14:paraId="62B6259D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DD720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73C286FE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1AA1A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74EC9" w14:textId="77777777" w:rsidR="00D133D3" w:rsidRDefault="00D133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263A2683" w14:textId="77777777" w:rsidTr="00D133D3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029E2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3A15D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23398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1AA6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51045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302 (T) </w:t>
            </w:r>
          </w:p>
          <w:p w14:paraId="76CE0938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4A799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E74F8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186E8F58" w14:textId="77777777" w:rsidTr="00D133D3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42FF5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7E9B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5C76A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015D0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17A0B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302 (T) </w:t>
            </w:r>
          </w:p>
          <w:p w14:paraId="3893DBA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5F7A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17B94" w14:textId="77777777" w:rsidR="00D133D3" w:rsidRDefault="00D133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187B05D8" w14:textId="77777777" w:rsidTr="00D133D3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DEDBF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69CDD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CBA60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6EAE3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E38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7C72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9096B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2C439DAB" w14:textId="77777777" w:rsidTr="00D133D3">
        <w:trPr>
          <w:trHeight w:val="52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FD3F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F3931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20ECC" w14:textId="77777777" w:rsidR="00D133D3" w:rsidRDefault="00D133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EAE02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4C364CFB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5A34133F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33E7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302 (İ)</w:t>
            </w:r>
          </w:p>
          <w:p w14:paraId="35102842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T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3B53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208 (İ)</w:t>
            </w:r>
          </w:p>
          <w:p w14:paraId="4021C6B4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6AD0C24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044B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1D516B8E" w14:textId="77777777" w:rsidTr="00D133D3">
        <w:trPr>
          <w:trHeight w:val="54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7C98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C940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7D551" w14:textId="77777777" w:rsidR="00D133D3" w:rsidRDefault="00D133D3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F592B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340CB12C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65F5A3B3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5E525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EUVET 302 (İ) </w:t>
            </w:r>
          </w:p>
          <w:p w14:paraId="60846B1F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E6452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UVET 208 (İ)</w:t>
            </w:r>
          </w:p>
          <w:p w14:paraId="6A2B7261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1FCFF63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562F1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50271BC8" w14:textId="77777777" w:rsidTr="00D133D3">
        <w:trPr>
          <w:trHeight w:val="524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7DC4F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A59A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CFC28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26413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5E2B3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6D6E7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28A6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369EDD14" w14:textId="77777777" w:rsidTr="00D133D3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19955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404E8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D0682" w14:textId="77777777" w:rsidR="00D133D3" w:rsidRDefault="00D13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F74FA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78D28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F3EC8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82CE2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14:paraId="2CAF1613" w14:textId="77777777" w:rsidTr="00D133D3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40F3A" w14:textId="77777777" w:rsidR="00D133D3" w:rsidRDefault="00D133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8D812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606A1" w14:textId="77777777" w:rsidR="00D133D3" w:rsidRDefault="00D13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90B07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02C1" w14:textId="77777777" w:rsidR="00D133D3" w:rsidRDefault="00D133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B7F93" w14:textId="77777777" w:rsidR="00D133D3" w:rsidRDefault="00D133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25F5" w14:textId="77777777" w:rsidR="00D133D3" w:rsidRDefault="00D133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3EEAA39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60525F3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OS = Akademik Ofis Saati</w:t>
      </w:r>
    </w:p>
    <w:p w14:paraId="0E8D9B92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ÖOS = Öğrenci Ofis Saati</w:t>
      </w:r>
    </w:p>
    <w:p w14:paraId="6995DDAB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T) = Türkçe</w:t>
      </w:r>
    </w:p>
    <w:p w14:paraId="3565DAB7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</w:t>
      </w:r>
      <w:proofErr w:type="gramStart"/>
      <w:r>
        <w:rPr>
          <w:rFonts w:ascii="Times New Roman" w:hAnsi="Times New Roman" w:cs="Times New Roman"/>
          <w:sz w:val="20"/>
          <w:szCs w:val="20"/>
        </w:rPr>
        <w:t>İ)  =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English</w:t>
      </w:r>
    </w:p>
    <w:p w14:paraId="1F84600C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U) = Uygulama</w:t>
      </w:r>
    </w:p>
    <w:p w14:paraId="34655D5D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FBB8AAF" w14:textId="77777777" w:rsidR="00D133D3" w:rsidRDefault="00D133D3" w:rsidP="00D133D3"/>
    <w:p w14:paraId="60A71FA8" w14:textId="48C42381" w:rsidR="00D133D3" w:rsidRDefault="00D133D3"/>
    <w:p w14:paraId="2792F417" w14:textId="77777777" w:rsidR="00D133D3" w:rsidRDefault="00D133D3"/>
    <w:p w14:paraId="129DBDEA" w14:textId="488B7919" w:rsidR="00451AC6" w:rsidRDefault="00451AC6"/>
    <w:p w14:paraId="29B18BAD" w14:textId="1B482C4A" w:rsidR="00D133D3" w:rsidRDefault="00D133D3"/>
    <w:p w14:paraId="3AD7CE74" w14:textId="77777777" w:rsidR="00D133D3" w:rsidRDefault="00D133D3"/>
    <w:tbl>
      <w:tblPr>
        <w:tblW w:w="10348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1418"/>
        <w:gridCol w:w="1559"/>
        <w:gridCol w:w="1418"/>
        <w:gridCol w:w="1417"/>
        <w:gridCol w:w="1134"/>
      </w:tblGrid>
      <w:tr w:rsidR="00D133D3" w:rsidRPr="004521C3" w14:paraId="4355B207" w14:textId="77777777" w:rsidTr="006E3DB9">
        <w:trPr>
          <w:trHeight w:val="41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0D58E" w14:textId="0064082D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Bahar 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2018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36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D662D" w14:textId="77777777" w:rsidR="00D133D3" w:rsidRPr="00C62C49" w:rsidRDefault="00D133D3" w:rsidP="006E3DB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RD. DOÇ. DR. HÜBAN GÖÇMEN </w:t>
            </w:r>
            <w:bookmarkStart w:id="0" w:name="_GoBack"/>
            <w:bookmarkEnd w:id="0"/>
          </w:p>
        </w:tc>
      </w:tr>
      <w:tr w:rsidR="00D133D3" w:rsidRPr="004521C3" w14:paraId="386B2B47" w14:textId="77777777" w:rsidTr="006E3DB9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7CAD" w14:textId="77777777" w:rsidR="00D133D3" w:rsidRPr="004521C3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AD349" w14:textId="77777777" w:rsidR="00D133D3" w:rsidRPr="004521C3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87A93" w14:textId="77777777" w:rsidR="00D133D3" w:rsidRPr="004521C3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33857" w14:textId="77777777" w:rsidR="00D133D3" w:rsidRPr="004521C3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51A66" w14:textId="77777777" w:rsidR="00D133D3" w:rsidRPr="004521C3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2AF1E" w14:textId="77777777" w:rsidR="00D133D3" w:rsidRPr="004521C3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4F9AC" w14:textId="77777777" w:rsidR="00D133D3" w:rsidRPr="004521C3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D133D3" w:rsidRPr="004521C3" w14:paraId="6BFE5273" w14:textId="77777777" w:rsidTr="006E3DB9">
        <w:trPr>
          <w:trHeight w:val="449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81CF0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AC401" w14:textId="77777777" w:rsidR="00D133D3" w:rsidRPr="00A2340C" w:rsidRDefault="00D133D3" w:rsidP="006E3D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49A2" w14:textId="77777777" w:rsidR="00D133D3" w:rsidRPr="00A2340C" w:rsidRDefault="00D133D3" w:rsidP="006E3D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B293" w14:textId="77777777" w:rsidR="00D133D3" w:rsidRPr="00A2340C" w:rsidRDefault="00D133D3" w:rsidP="006E3D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B2BB" w14:textId="77777777" w:rsidR="00D133D3" w:rsidRPr="00A2340C" w:rsidRDefault="00D133D3" w:rsidP="006E3D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B7732" w14:textId="77777777" w:rsidR="00D133D3" w:rsidRPr="00A2340C" w:rsidRDefault="00D133D3" w:rsidP="006E3DB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862AC" w14:textId="77777777" w:rsidR="00D133D3" w:rsidRPr="00A2340C" w:rsidRDefault="00D133D3" w:rsidP="006E3DB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D133D3" w:rsidRPr="007950D1" w14:paraId="09241E62" w14:textId="77777777" w:rsidTr="006E3DB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DEA2F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DCFD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210 (İ)</w:t>
            </w:r>
          </w:p>
          <w:p w14:paraId="2C1B188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364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 621</w:t>
            </w:r>
          </w:p>
          <w:p w14:paraId="52970FB8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0842DC1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2147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208 (İ)</w:t>
            </w:r>
          </w:p>
          <w:p w14:paraId="52D7858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A4849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3E23F3D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F028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626</w:t>
            </w:r>
          </w:p>
          <w:p w14:paraId="662008EB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76031B7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1032F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3E10BA46" w14:textId="77777777" w:rsidTr="006E3DB9">
        <w:trPr>
          <w:trHeight w:val="691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E5644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03F2D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210 (İ)</w:t>
            </w:r>
          </w:p>
          <w:p w14:paraId="15F47E5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6CAD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 621</w:t>
            </w:r>
          </w:p>
          <w:p w14:paraId="021914F9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17464C0E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08662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NEUVET 208 (İ) </w:t>
            </w:r>
          </w:p>
          <w:p w14:paraId="0690518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40ECA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7008536A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0944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626</w:t>
            </w:r>
          </w:p>
          <w:p w14:paraId="46F11DA4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2B0AEF4D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B24D4" w14:textId="77777777" w:rsidR="00D133D3" w:rsidRPr="00A2340C" w:rsidRDefault="00D133D3" w:rsidP="006E3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4AA13424" w14:textId="77777777" w:rsidTr="006E3DB9">
        <w:trPr>
          <w:trHeight w:val="58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6E06E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C9D00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ET 626 </w:t>
            </w:r>
          </w:p>
          <w:p w14:paraId="0D3FD5F4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64FFBA0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03D7D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VS 108</w:t>
            </w:r>
          </w:p>
          <w:p w14:paraId="5593BEEC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20104DC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-2-D0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3E624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 621</w:t>
            </w:r>
          </w:p>
          <w:p w14:paraId="5B20C4A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1325F34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706A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NEUVET302 (T) </w:t>
            </w:r>
          </w:p>
          <w:p w14:paraId="3CCF5DE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9CF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>NEUVET 210 (T)</w:t>
            </w:r>
          </w:p>
          <w:p w14:paraId="27FF7EDB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2-D0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26A35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60161CF2" w14:textId="77777777" w:rsidTr="006E3DB9">
        <w:trPr>
          <w:trHeight w:val="53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A2E75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50F21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VS 108</w:t>
            </w:r>
          </w:p>
          <w:p w14:paraId="3012298D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43D0C16B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8EC61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VS 108</w:t>
            </w:r>
          </w:p>
          <w:p w14:paraId="17B11C28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0091F8F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-2-D0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995D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 621</w:t>
            </w:r>
          </w:p>
          <w:p w14:paraId="39C63F1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056EF64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9C52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302</w:t>
            </w:r>
          </w:p>
          <w:p w14:paraId="7F3C2839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(T)</w:t>
            </w:r>
          </w:p>
          <w:p w14:paraId="41E01D79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7941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>NEUVET 210 (T)</w:t>
            </w:r>
          </w:p>
          <w:p w14:paraId="6258BD6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2-D0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CEBF" w14:textId="77777777" w:rsidR="00D133D3" w:rsidRPr="00A2340C" w:rsidRDefault="00D133D3" w:rsidP="006E3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01429BCD" w14:textId="77777777" w:rsidTr="006E3DB9">
        <w:trPr>
          <w:trHeight w:val="671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16C85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D123D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1ABE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C1BE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6363D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BC882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7F0EE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6A7188F6" w14:textId="77777777" w:rsidTr="006E3DB9">
        <w:trPr>
          <w:trHeight w:val="52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FC9EE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2B41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>NEUVET 210 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</w:p>
          <w:p w14:paraId="7A53825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2-D02</w:t>
            </w:r>
          </w:p>
          <w:p w14:paraId="70BC0EFB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7A93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>NEUVET 210 (T)</w:t>
            </w:r>
          </w:p>
          <w:p w14:paraId="4A42C04D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2-D02</w:t>
            </w:r>
          </w:p>
          <w:p w14:paraId="7DD81B6B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0C2B8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NEUVET 208 (T) </w:t>
            </w:r>
          </w:p>
          <w:p w14:paraId="405AE79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7A7317B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0D5F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NEUVET302 (İ) </w:t>
            </w:r>
          </w:p>
          <w:p w14:paraId="19FD378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804DF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208 (İ)</w:t>
            </w:r>
          </w:p>
          <w:p w14:paraId="3FEF95C9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65521164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0D36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66C7A960" w14:textId="77777777" w:rsidTr="006E3DB9">
        <w:trPr>
          <w:trHeight w:val="54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035FD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3DE9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>NEUVET 210 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) </w:t>
            </w:r>
          </w:p>
          <w:p w14:paraId="6FBFED3F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2-D02</w:t>
            </w:r>
          </w:p>
          <w:p w14:paraId="30FD7D4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BDC2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Calibri" w:hAnsi="Times New Roman" w:cs="Times New Roman"/>
                <w:sz w:val="20"/>
                <w:szCs w:val="20"/>
              </w:rPr>
              <w:t>NEUVET 210 (T)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CF938A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  <w:p w14:paraId="0FFE536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(U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1706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208 (T)</w:t>
            </w:r>
          </w:p>
          <w:p w14:paraId="3FD0FF4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2-DO2</w:t>
            </w:r>
          </w:p>
          <w:p w14:paraId="4FDEDA14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1187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302 (İ)</w:t>
            </w:r>
          </w:p>
          <w:p w14:paraId="2EF3857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 xml:space="preserve"> VT-4-D0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3D49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NEUVET 208 (İ)</w:t>
            </w:r>
          </w:p>
          <w:p w14:paraId="5E104F38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T-2-DO2</w:t>
            </w:r>
          </w:p>
          <w:p w14:paraId="32BBFC6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F9658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3FB13785" w14:textId="77777777" w:rsidTr="006E3DB9">
        <w:trPr>
          <w:trHeight w:val="52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9A803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304A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9C5F60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 626</w:t>
            </w:r>
          </w:p>
          <w:p w14:paraId="3703AD35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İ</w:t>
            </w: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14:paraId="2318A119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  <w:p w14:paraId="02E9039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A901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VET 623</w:t>
            </w:r>
          </w:p>
          <w:p w14:paraId="21B6A7F6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65E88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  <w:p w14:paraId="4775834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984E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VET 623</w:t>
            </w:r>
          </w:p>
          <w:p w14:paraId="73AD149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AFFC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364DD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2E62340A" w14:textId="77777777" w:rsidTr="006E3DB9">
        <w:trPr>
          <w:trHeight w:val="70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BBCDD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9321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29077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CFA59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D0F5C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30CF8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56A0C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0D54A2A7" w14:textId="77777777" w:rsidTr="006E3DB9">
        <w:trPr>
          <w:trHeight w:val="711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329C5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61EA4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25CA1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891A2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7EB8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2DD9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2340C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B3A33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133D3" w:rsidRPr="007950D1" w14:paraId="3333D96B" w14:textId="77777777" w:rsidTr="006E3DB9">
        <w:trPr>
          <w:trHeight w:val="69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9858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A2340C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</w:t>
            </w:r>
            <w:proofErr w:type="gramEnd"/>
            <w:r w:rsidRPr="00A2340C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119DF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A58CE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AAAE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9B8DD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5E673" w14:textId="77777777" w:rsidR="00D133D3" w:rsidRPr="00A2340C" w:rsidRDefault="00D133D3" w:rsidP="006E3DB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6C6C2" w14:textId="77777777" w:rsidR="00D133D3" w:rsidRPr="00A2340C" w:rsidRDefault="00D133D3" w:rsidP="006E3D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728A8A6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950D1">
        <w:rPr>
          <w:rFonts w:ascii="Times New Roman" w:hAnsi="Times New Roman" w:cs="Times New Roman"/>
          <w:sz w:val="20"/>
          <w:szCs w:val="20"/>
        </w:rPr>
        <w:t>AOS = Akademik Ofis Saati</w:t>
      </w:r>
    </w:p>
    <w:p w14:paraId="1DDACCC9" w14:textId="77777777" w:rsidR="00D133D3" w:rsidRDefault="00D133D3" w:rsidP="00D133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950D1">
        <w:rPr>
          <w:rFonts w:ascii="Times New Roman" w:hAnsi="Times New Roman" w:cs="Times New Roman"/>
          <w:sz w:val="20"/>
          <w:szCs w:val="20"/>
        </w:rPr>
        <w:t xml:space="preserve"> ÖOS = Öğrenci Ofis Saati</w:t>
      </w:r>
    </w:p>
    <w:p w14:paraId="6DEF04BF" w14:textId="77777777" w:rsidR="00D133D3" w:rsidRDefault="00D133D3" w:rsidP="00D133D3"/>
    <w:p w14:paraId="7F3425AD" w14:textId="05960967" w:rsidR="00D133D3" w:rsidRDefault="00D133D3">
      <w:r>
        <w:br w:type="page"/>
      </w:r>
    </w:p>
    <w:tbl>
      <w:tblPr>
        <w:tblW w:w="1006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417"/>
        <w:gridCol w:w="1418"/>
        <w:gridCol w:w="1417"/>
        <w:gridCol w:w="1418"/>
        <w:gridCol w:w="1417"/>
        <w:gridCol w:w="1134"/>
      </w:tblGrid>
      <w:tr w:rsidR="00451AC6" w:rsidRPr="004521C3" w14:paraId="67A5CCEB" w14:textId="77777777" w:rsidTr="00AA2E79">
        <w:trPr>
          <w:trHeight w:val="41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4B2C7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2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B785F" w14:textId="77777777" w:rsidR="00451AC6" w:rsidRPr="004521C3" w:rsidRDefault="00451AC6" w:rsidP="00AA2E79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R. AYFER FINDIK PAKROOH  </w:t>
            </w:r>
          </w:p>
        </w:tc>
      </w:tr>
      <w:tr w:rsidR="00451AC6" w:rsidRPr="004521C3" w14:paraId="0AC14577" w14:textId="77777777" w:rsidTr="00AA2E79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34FAD" w14:textId="77777777" w:rsidR="00451AC6" w:rsidRPr="004521C3" w:rsidRDefault="00451AC6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486CD" w14:textId="77777777" w:rsidR="00451AC6" w:rsidRPr="004521C3" w:rsidRDefault="00451AC6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42FFA" w14:textId="77777777" w:rsidR="00451AC6" w:rsidRPr="004521C3" w:rsidRDefault="00451AC6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16AED" w14:textId="77777777" w:rsidR="00451AC6" w:rsidRPr="004521C3" w:rsidRDefault="00451AC6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FEF86" w14:textId="77777777" w:rsidR="00451AC6" w:rsidRPr="004521C3" w:rsidRDefault="00451AC6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4B0F6" w14:textId="77777777" w:rsidR="00451AC6" w:rsidRPr="004521C3" w:rsidRDefault="00451AC6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59992" w14:textId="77777777" w:rsidR="00451AC6" w:rsidRPr="004521C3" w:rsidRDefault="00451AC6" w:rsidP="00AA2E7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451AC6" w:rsidRPr="004521C3" w14:paraId="16CC1308" w14:textId="77777777" w:rsidTr="00AA2E79">
        <w:trPr>
          <w:trHeight w:val="651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2AE63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E2BC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06D0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51C1A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D04F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4FC0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F458E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51AC6" w:rsidRPr="004521C3" w14:paraId="58001FED" w14:textId="77777777" w:rsidTr="00AA2E79">
        <w:trPr>
          <w:trHeight w:val="75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2E775" w14:textId="77777777" w:rsidR="00451AC6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764D45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F1AC6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2D514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252E1D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12</w:t>
            </w:r>
          </w:p>
          <w:p w14:paraId="6A67042C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0D17EC92" w14:textId="77777777" w:rsidR="00451AC6" w:rsidRPr="00752037" w:rsidRDefault="00451AC6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B55AF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00B4" w14:textId="77777777" w:rsidR="00451AC6" w:rsidRPr="00752037" w:rsidRDefault="00451AC6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C2F9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BA8C2C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12</w:t>
            </w:r>
          </w:p>
          <w:p w14:paraId="45A032ED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İ)</w:t>
            </w:r>
          </w:p>
          <w:p w14:paraId="2DCE77C1" w14:textId="77777777" w:rsidR="00451AC6" w:rsidRPr="00752037" w:rsidRDefault="00451AC6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4EFCB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1AC6" w:rsidRPr="004521C3" w14:paraId="002C27D6" w14:textId="77777777" w:rsidTr="00AA2E79">
        <w:trPr>
          <w:trHeight w:val="422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5B77E" w14:textId="77777777" w:rsidR="00451AC6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ED21EE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00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B9A67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F2D78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A03C71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12</w:t>
            </w:r>
          </w:p>
          <w:p w14:paraId="203BB1F7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2D270E53" w14:textId="77777777" w:rsidR="00451AC6" w:rsidRPr="00752037" w:rsidRDefault="00451AC6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D4577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ED2B9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0402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D1A3DB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12</w:t>
            </w:r>
          </w:p>
          <w:p w14:paraId="5087EE4F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İ)</w:t>
            </w:r>
          </w:p>
          <w:p w14:paraId="09CE402B" w14:textId="77777777" w:rsidR="00451AC6" w:rsidRPr="00752037" w:rsidRDefault="00451AC6" w:rsidP="00AA2E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06193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1AC6" w:rsidRPr="004521C3" w14:paraId="2EDF9683" w14:textId="77777777" w:rsidTr="00AA2E79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0F1A4" w14:textId="77777777" w:rsidR="00451AC6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43038F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00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C6B27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787B8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07E5B70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 xml:space="preserve"> LVS 108</w:t>
            </w:r>
          </w:p>
          <w:p w14:paraId="2A869701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085BC780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12D93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12</w:t>
            </w:r>
          </w:p>
          <w:p w14:paraId="7C3E4374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İ)</w:t>
            </w:r>
          </w:p>
          <w:p w14:paraId="7BAEBE49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6EE2D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12</w:t>
            </w:r>
          </w:p>
          <w:p w14:paraId="5FAC37B2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6CE19189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927DD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AFCC3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1AC6" w:rsidRPr="004521C3" w14:paraId="55B0B2CB" w14:textId="77777777" w:rsidTr="00AA2E79">
        <w:trPr>
          <w:trHeight w:val="523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DF8FA" w14:textId="77777777" w:rsidR="00451AC6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658369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00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F1EE5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08012989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 xml:space="preserve"> LVS 108</w:t>
            </w:r>
          </w:p>
          <w:p w14:paraId="2FA32771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212CD625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016D7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 xml:space="preserve"> LVS 108</w:t>
            </w:r>
          </w:p>
          <w:p w14:paraId="7A19284B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322BBE8E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In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A2A6C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48</w:t>
            </w:r>
          </w:p>
          <w:p w14:paraId="797A4D18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İ)</w:t>
            </w:r>
          </w:p>
          <w:p w14:paraId="63EC8615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3-D0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0B0EB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NEUVET 248</w:t>
            </w:r>
          </w:p>
          <w:p w14:paraId="5DEFE051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567D5F10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VT-2-D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4C846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3E8A5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1AC6" w:rsidRPr="004521C3" w14:paraId="352C16FA" w14:textId="77777777" w:rsidTr="00AA2E79">
        <w:trPr>
          <w:trHeight w:val="54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80011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00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782B6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E67BF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EC5F5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D0AFD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B7496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46ED2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1AC6" w:rsidRPr="004521C3" w14:paraId="28982074" w14:textId="77777777" w:rsidTr="00AA2E79">
        <w:trPr>
          <w:trHeight w:val="484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407F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00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93383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9E74F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B7674" w14:textId="77777777" w:rsidR="00451AC6" w:rsidRPr="00752037" w:rsidRDefault="00451AC6" w:rsidP="00AA2E79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BEED2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5CE59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A0113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1AC6" w:rsidRPr="004521C3" w14:paraId="183E3560" w14:textId="77777777" w:rsidTr="00AA2E79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1C0DA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00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06CAB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5D788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A362D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D37EA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6A86BE22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90C0C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752037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FFF33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1AC6" w:rsidRPr="004521C3" w14:paraId="1A96EDC8" w14:textId="77777777" w:rsidTr="00AA2E79">
        <w:trPr>
          <w:trHeight w:val="490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26271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00 – 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5639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3CC5C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39E72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237A9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035F" w14:textId="77777777" w:rsidR="00451AC6" w:rsidRPr="00752037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4171A" w14:textId="77777777" w:rsidR="00451AC6" w:rsidRPr="004521C3" w:rsidRDefault="00451AC6" w:rsidP="00AA2E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B2CC104" w14:textId="77777777" w:rsidR="00451AC6" w:rsidRPr="00752037" w:rsidRDefault="00451AC6" w:rsidP="00451AC6">
      <w:pPr>
        <w:contextualSpacing/>
        <w:rPr>
          <w:rFonts w:ascii="Times New Roman" w:hAnsi="Times New Roman" w:cs="Times New Roman"/>
          <w:sz w:val="20"/>
          <w:szCs w:val="20"/>
        </w:rPr>
      </w:pPr>
      <w:r w:rsidRPr="00752037">
        <w:rPr>
          <w:rFonts w:ascii="Times New Roman" w:hAnsi="Times New Roman" w:cs="Times New Roman"/>
          <w:sz w:val="20"/>
          <w:szCs w:val="20"/>
        </w:rPr>
        <w:t>*AOS=Akademik Ofis Saati</w:t>
      </w:r>
    </w:p>
    <w:p w14:paraId="6EF57923" w14:textId="77777777" w:rsidR="00451AC6" w:rsidRPr="00752037" w:rsidRDefault="00451AC6" w:rsidP="00451AC6">
      <w:pPr>
        <w:contextualSpacing/>
        <w:rPr>
          <w:rFonts w:ascii="Times New Roman" w:hAnsi="Times New Roman" w:cs="Times New Roman"/>
          <w:sz w:val="20"/>
          <w:szCs w:val="20"/>
        </w:rPr>
      </w:pPr>
      <w:r w:rsidRPr="00752037">
        <w:rPr>
          <w:rFonts w:ascii="Times New Roman" w:hAnsi="Times New Roman" w:cs="Times New Roman"/>
          <w:sz w:val="20"/>
          <w:szCs w:val="20"/>
        </w:rPr>
        <w:t>*ÖOS=</w:t>
      </w:r>
      <w:proofErr w:type="gramStart"/>
      <w:r w:rsidRPr="00752037">
        <w:rPr>
          <w:rFonts w:ascii="Times New Roman" w:hAnsi="Times New Roman" w:cs="Times New Roman"/>
          <w:sz w:val="20"/>
          <w:szCs w:val="20"/>
        </w:rPr>
        <w:t>Öğrenci  Ofis</w:t>
      </w:r>
      <w:proofErr w:type="gramEnd"/>
      <w:r w:rsidRPr="00752037">
        <w:rPr>
          <w:rFonts w:ascii="Times New Roman" w:hAnsi="Times New Roman" w:cs="Times New Roman"/>
          <w:sz w:val="20"/>
          <w:szCs w:val="20"/>
        </w:rPr>
        <w:t xml:space="preserve"> Saati</w:t>
      </w:r>
    </w:p>
    <w:p w14:paraId="5A3526E1" w14:textId="77777777" w:rsidR="00451AC6" w:rsidRPr="00655DAE" w:rsidRDefault="00451AC6" w:rsidP="00451AC6">
      <w:pPr>
        <w:contextualSpacing/>
        <w:rPr>
          <w:rFonts w:ascii="Arial" w:eastAsia="Times New Roman" w:hAnsi="Arial" w:cs="Arial"/>
          <w:color w:val="222222"/>
          <w:sz w:val="24"/>
          <w:szCs w:val="24"/>
        </w:rPr>
      </w:pPr>
      <w:r w:rsidRPr="00655DAE">
        <w:rPr>
          <w:rFonts w:ascii="Times New Roman" w:eastAsia="Times New Roman" w:hAnsi="Times New Roman" w:cs="Times New Roman"/>
          <w:color w:val="222222"/>
          <w:sz w:val="20"/>
          <w:szCs w:val="20"/>
        </w:rPr>
        <w:t>.</w:t>
      </w:r>
    </w:p>
    <w:p w14:paraId="4421669F" w14:textId="77777777" w:rsidR="00451AC6" w:rsidRDefault="00451AC6" w:rsidP="00451AC6"/>
    <w:p w14:paraId="13347E0F" w14:textId="77777777" w:rsidR="00417DAD" w:rsidRDefault="00417DAD"/>
    <w:sectPr w:rsidR="00417DAD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zMyNDQ0NjUztzBX0lEKTi0uzszPAykwqgUAbqrAKSwAAAA="/>
  </w:docVars>
  <w:rsids>
    <w:rsidRoot w:val="00916464"/>
    <w:rsid w:val="0013592F"/>
    <w:rsid w:val="00140315"/>
    <w:rsid w:val="00181136"/>
    <w:rsid w:val="001A7206"/>
    <w:rsid w:val="001D3405"/>
    <w:rsid w:val="00252F1C"/>
    <w:rsid w:val="002A27F7"/>
    <w:rsid w:val="002A70B1"/>
    <w:rsid w:val="003903FE"/>
    <w:rsid w:val="00390B2D"/>
    <w:rsid w:val="003D3FF5"/>
    <w:rsid w:val="00417DAD"/>
    <w:rsid w:val="00442479"/>
    <w:rsid w:val="00451AC6"/>
    <w:rsid w:val="005D1082"/>
    <w:rsid w:val="00661AAC"/>
    <w:rsid w:val="00714DAB"/>
    <w:rsid w:val="007561F7"/>
    <w:rsid w:val="00765ED9"/>
    <w:rsid w:val="00803E5D"/>
    <w:rsid w:val="008947E5"/>
    <w:rsid w:val="008F395D"/>
    <w:rsid w:val="00916464"/>
    <w:rsid w:val="00952CA0"/>
    <w:rsid w:val="009D2912"/>
    <w:rsid w:val="00A50068"/>
    <w:rsid w:val="00B91C18"/>
    <w:rsid w:val="00C304B0"/>
    <w:rsid w:val="00C95D61"/>
    <w:rsid w:val="00CA6886"/>
    <w:rsid w:val="00D133D3"/>
    <w:rsid w:val="00D62C55"/>
    <w:rsid w:val="00E912A0"/>
    <w:rsid w:val="00EA28DB"/>
    <w:rsid w:val="00F23800"/>
    <w:rsid w:val="00F444FC"/>
    <w:rsid w:val="00F90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42DC23"/>
  <w15:docId w15:val="{28EC4EF7-03CE-492F-936F-158ABA9B9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7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Serkan Sayıner</cp:lastModifiedBy>
  <cp:revision>4</cp:revision>
  <dcterms:created xsi:type="dcterms:W3CDTF">2019-03-12T12:10:00Z</dcterms:created>
  <dcterms:modified xsi:type="dcterms:W3CDTF">2019-03-13T10:18:00Z</dcterms:modified>
</cp:coreProperties>
</file>